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BF97FE" w14:textId="77777777" w:rsidR="00B84364" w:rsidRPr="00B63F70" w:rsidRDefault="0058401B">
      <w:pPr>
        <w:rPr>
          <w:rFonts w:ascii="Helvetica Neue" w:hAnsi="Helvetica Neue"/>
        </w:rPr>
      </w:pPr>
      <w:r w:rsidRPr="00B63F70">
        <w:rPr>
          <w:rFonts w:ascii="Helvetica Neue" w:hAnsi="Helvetica Neue"/>
          <w:noProof/>
        </w:rPr>
        <w:drawing>
          <wp:inline distT="0" distB="0" distL="0" distR="0" wp14:anchorId="54F87951" wp14:editId="281C0129">
            <wp:extent cx="3594735" cy="5390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psa.github.io/project1/assets/IBPSA-project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1273" cy="65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36DB85" w14:textId="35B39DB5" w:rsidR="00B84364" w:rsidRPr="00323F7A" w:rsidRDefault="0058401B">
      <w:pPr>
        <w:pStyle w:val="Heading1"/>
        <w:rPr>
          <w:rFonts w:ascii="Helvetica Neue" w:hAnsi="Helvetica Neue"/>
          <w:color w:val="DA232A"/>
        </w:rPr>
      </w:pPr>
      <w:bookmarkStart w:id="0" w:name="ibpsa-project-1"/>
      <w:r w:rsidRPr="00323F7A">
        <w:rPr>
          <w:rFonts w:ascii="Helvetica Neue" w:hAnsi="Helvetica Neue"/>
          <w:color w:val="DA232A"/>
        </w:rPr>
        <w:t>Project 1</w:t>
      </w:r>
      <w:r w:rsidR="000C5353" w:rsidRPr="00323F7A">
        <w:rPr>
          <w:rFonts w:ascii="Helvetica Neue" w:hAnsi="Helvetica Neue"/>
          <w:color w:val="DA232A"/>
        </w:rPr>
        <w:t xml:space="preserve"> started officially on August 5, 2017</w:t>
      </w:r>
    </w:p>
    <w:bookmarkEnd w:id="0"/>
    <w:p w14:paraId="1056CC8D" w14:textId="585FBD6B" w:rsidR="00323F7A" w:rsidRDefault="00323F7A">
      <w:pPr>
        <w:rPr>
          <w:rFonts w:ascii="Helvetica Neue" w:hAnsi="Helvetica Neue"/>
          <w:i/>
        </w:rPr>
      </w:pPr>
      <w:r>
        <w:rPr>
          <w:rFonts w:ascii="Helvetica Neue" w:hAnsi="Helvetica Neue"/>
          <w:i/>
        </w:rPr>
        <w:t xml:space="preserve">Michael Wetter (LBNL) and Christoph van </w:t>
      </w:r>
      <w:proofErr w:type="spellStart"/>
      <w:r>
        <w:rPr>
          <w:rFonts w:ascii="Helvetica Neue" w:hAnsi="Helvetica Neue"/>
          <w:i/>
        </w:rPr>
        <w:t>Treeck</w:t>
      </w:r>
      <w:proofErr w:type="spellEnd"/>
      <w:r>
        <w:rPr>
          <w:rFonts w:ascii="Helvetica Neue" w:hAnsi="Helvetica Neue"/>
          <w:i/>
        </w:rPr>
        <w:t xml:space="preserve"> (RWTH Aachen)</w:t>
      </w:r>
    </w:p>
    <w:p w14:paraId="2390348A" w14:textId="777635AB" w:rsidR="00B84364" w:rsidRPr="00B63F70" w:rsidRDefault="00B84364">
      <w:pPr>
        <w:rPr>
          <w:rFonts w:ascii="Helvetica Neue" w:hAnsi="Helvetica Neue"/>
        </w:rPr>
      </w:pPr>
    </w:p>
    <w:p w14:paraId="6E3C66F3" w14:textId="64A2077E" w:rsidR="00B84364" w:rsidRPr="00B63F70" w:rsidRDefault="0058401B">
      <w:pPr>
        <w:rPr>
          <w:rFonts w:ascii="Helvetica Neue" w:hAnsi="Helvetica Neue"/>
        </w:rPr>
      </w:pPr>
      <w:r w:rsidRPr="00B63F70">
        <w:rPr>
          <w:rFonts w:ascii="Helvetica Neue" w:hAnsi="Helvetica Neue"/>
          <w:noProof/>
        </w:rPr>
        <w:drawing>
          <wp:inline distT="0" distB="0" distL="0" distR="0" wp14:anchorId="17759444" wp14:editId="6F0C0B30">
            <wp:extent cx="4966335" cy="2743082"/>
            <wp:effectExtent l="0" t="0" r="0" b="63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bpsa.github.io/project1/assets/img/overview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040" cy="2881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4669CC" w14:textId="39DF0AA5" w:rsidR="00B84364" w:rsidRPr="00B63F70" w:rsidRDefault="0058401B">
      <w:pPr>
        <w:pStyle w:val="ImageCaption"/>
        <w:rPr>
          <w:rFonts w:ascii="Helvetica Neue" w:hAnsi="Helvetica Neue"/>
        </w:rPr>
      </w:pPr>
      <w:r w:rsidRPr="00B63F70">
        <w:rPr>
          <w:rFonts w:ascii="Helvetica Neue" w:hAnsi="Helvetica Neue"/>
        </w:rPr>
        <w:t>Overview of IBPSA Project 1</w:t>
      </w:r>
      <w:r w:rsidR="00B63F70" w:rsidRPr="00B63F70">
        <w:rPr>
          <w:rFonts w:ascii="Helvetica Neue" w:hAnsi="Helvetica Neue"/>
          <w:noProof/>
        </w:rPr>
        <w:t xml:space="preserve"> </w:t>
      </w:r>
    </w:p>
    <w:p w14:paraId="2344839F" w14:textId="77777777" w:rsidR="00494E97" w:rsidRPr="00B63F70" w:rsidRDefault="00494E97" w:rsidP="000C5353">
      <w:pPr>
        <w:rPr>
          <w:rFonts w:ascii="Helvetica Neue" w:hAnsi="Helvetica Neue"/>
        </w:rPr>
      </w:pPr>
      <w:r w:rsidRPr="00B63F70">
        <w:rPr>
          <w:rFonts w:ascii="Helvetica Neue" w:hAnsi="Helvetica Neue"/>
          <w:noProof/>
        </w:rPr>
        <w:drawing>
          <wp:inline distT="0" distB="0" distL="0" distR="0" wp14:anchorId="5AA8C29C" wp14:editId="0B5C8793">
            <wp:extent cx="4885478" cy="1418634"/>
            <wp:effectExtent l="0" t="0" r="0" b="3810"/>
            <wp:docPr id="4" name="Picture 4" descr="../../../../../../../../../Desktop/Untitled%20Exp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../../../../../Desktop/Untitled%20Expo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03" cy="1529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073DC" w14:textId="785DCD8D" w:rsidR="00B63F70" w:rsidRPr="00B63F70" w:rsidRDefault="00B63F70" w:rsidP="00B63F70">
      <w:pPr>
        <w:pStyle w:val="ImageCaption"/>
        <w:rPr>
          <w:rFonts w:ascii="Helvetica Neue" w:hAnsi="Helvetica Neue"/>
        </w:rPr>
      </w:pPr>
      <w:r w:rsidRPr="00B63F70">
        <w:rPr>
          <w:rFonts w:ascii="Helvetica Neue" w:hAnsi="Helvetica Neue"/>
        </w:rPr>
        <w:t>Kickoff meeting of the IBPSA Project 1</w:t>
      </w:r>
      <w:r w:rsidR="0088315B">
        <w:rPr>
          <w:rFonts w:ascii="Helvetica Neue" w:hAnsi="Helvetica Neue"/>
        </w:rPr>
        <w:t xml:space="preserve"> in San Francis</w:t>
      </w:r>
      <w:r w:rsidR="00323F7A">
        <w:rPr>
          <w:rFonts w:ascii="Helvetica Neue" w:hAnsi="Helvetica Neue"/>
        </w:rPr>
        <w:t>co, CA</w:t>
      </w:r>
    </w:p>
    <w:p w14:paraId="34131B2F" w14:textId="77777777" w:rsidR="00B63F70" w:rsidRPr="00B63F70" w:rsidRDefault="00B63F70" w:rsidP="000C5353">
      <w:pPr>
        <w:rPr>
          <w:rFonts w:ascii="Helvetica Neue" w:hAnsi="Helvetica Neue"/>
        </w:rPr>
      </w:pPr>
    </w:p>
    <w:p w14:paraId="11DF8134" w14:textId="75E4EC31" w:rsidR="000C5353" w:rsidRPr="00B63F70" w:rsidRDefault="000C5353" w:rsidP="000C5353">
      <w:pPr>
        <w:rPr>
          <w:rFonts w:ascii="Helvetica Neue" w:hAnsi="Helvetica Neue"/>
        </w:rPr>
      </w:pPr>
      <w:r w:rsidRPr="00B63F70">
        <w:rPr>
          <w:rFonts w:ascii="Helvetica Neue" w:hAnsi="Helvetica Neue"/>
        </w:rPr>
        <w:t xml:space="preserve">On August 5, 2017, prior to the </w:t>
      </w:r>
      <w:r w:rsidR="00B63F70" w:rsidRPr="00B63F70">
        <w:rPr>
          <w:rFonts w:ascii="Helvetica Neue" w:hAnsi="Helvetica Neue"/>
        </w:rPr>
        <w:t>Building</w:t>
      </w:r>
      <w:r w:rsidRPr="00B63F70">
        <w:rPr>
          <w:rFonts w:ascii="Helvetica Neue" w:hAnsi="Helvetica Neue"/>
        </w:rPr>
        <w:t xml:space="preserve"> </w:t>
      </w:r>
      <w:r w:rsidR="00B63F70" w:rsidRPr="00B63F70">
        <w:rPr>
          <w:rFonts w:ascii="Helvetica Neue" w:hAnsi="Helvetica Neue"/>
        </w:rPr>
        <w:t>Simulation</w:t>
      </w:r>
      <w:r w:rsidRPr="00B63F70">
        <w:rPr>
          <w:rFonts w:ascii="Helvetica Neue" w:hAnsi="Helvetica Neue"/>
        </w:rPr>
        <w:t xml:space="preserve"> 2017 conference, the IBPSA project 1 had its kick-off meeting to start the 5</w:t>
      </w:r>
      <w:r w:rsidR="00B63F70" w:rsidRPr="00B63F70">
        <w:rPr>
          <w:rFonts w:ascii="Helvetica Neue" w:hAnsi="Helvetica Neue"/>
        </w:rPr>
        <w:t>-</w:t>
      </w:r>
      <w:r w:rsidRPr="00B63F70">
        <w:rPr>
          <w:rFonts w:ascii="Helvetica Neue" w:hAnsi="Helvetica Neue"/>
        </w:rPr>
        <w:t xml:space="preserve">year research phase. </w:t>
      </w:r>
      <w:r w:rsidR="00B63F70" w:rsidRPr="00B63F70">
        <w:rPr>
          <w:rFonts w:ascii="Helvetica Neue" w:hAnsi="Helvetica Neue"/>
        </w:rPr>
        <w:t xml:space="preserve">The meeting was attended by about </w:t>
      </w:r>
      <w:r w:rsidR="00494E97" w:rsidRPr="00B63F70">
        <w:rPr>
          <w:rFonts w:ascii="Helvetica Neue" w:hAnsi="Helvetica Neue"/>
        </w:rPr>
        <w:t>40</w:t>
      </w:r>
      <w:r w:rsidRPr="00B63F70">
        <w:rPr>
          <w:rFonts w:ascii="Helvetica Neue" w:hAnsi="Helvetica Neue"/>
        </w:rPr>
        <w:t xml:space="preserve"> </w:t>
      </w:r>
      <w:r w:rsidR="00B63F70" w:rsidRPr="00B63F70">
        <w:rPr>
          <w:rFonts w:ascii="Helvetica Neue" w:hAnsi="Helvetica Neue"/>
        </w:rPr>
        <w:t>participants who</w:t>
      </w:r>
      <w:r w:rsidRPr="00B63F70">
        <w:rPr>
          <w:rFonts w:ascii="Helvetica Neue" w:hAnsi="Helvetica Neue"/>
        </w:rPr>
        <w:t xml:space="preserve"> further refine</w:t>
      </w:r>
      <w:r w:rsidR="00B63F70" w:rsidRPr="00B63F70">
        <w:rPr>
          <w:rFonts w:ascii="Helvetica Neue" w:hAnsi="Helvetica Neue"/>
        </w:rPr>
        <w:t>d</w:t>
      </w:r>
      <w:r w:rsidRPr="00B63F70">
        <w:rPr>
          <w:rFonts w:ascii="Helvetica Neue" w:hAnsi="Helvetica Neue"/>
        </w:rPr>
        <w:t xml:space="preserve"> the </w:t>
      </w:r>
      <w:proofErr w:type="spellStart"/>
      <w:r w:rsidRPr="00B63F70">
        <w:rPr>
          <w:rFonts w:ascii="Helvetica Neue" w:hAnsi="Helvetica Neue"/>
        </w:rPr>
        <w:t>workplan</w:t>
      </w:r>
      <w:proofErr w:type="spellEnd"/>
      <w:r w:rsidRPr="00B63F70">
        <w:rPr>
          <w:rFonts w:ascii="Helvetica Neue" w:hAnsi="Helvetica Neue"/>
        </w:rPr>
        <w:t>.</w:t>
      </w:r>
    </w:p>
    <w:p w14:paraId="5AC28A45" w14:textId="4D59AF2D" w:rsidR="000C5353" w:rsidRPr="00B63F70" w:rsidRDefault="00347756" w:rsidP="000C5353">
      <w:pPr>
        <w:rPr>
          <w:rFonts w:ascii="Helvetica Neue" w:hAnsi="Helvetica Neue"/>
        </w:rPr>
      </w:pPr>
      <w:r w:rsidRPr="00B63F70">
        <w:rPr>
          <w:rFonts w:ascii="Helvetica Neue" w:hAnsi="Helvetica Neue"/>
        </w:rPr>
        <w:lastRenderedPageBreak/>
        <w:t>In addition to Mitsubishi Electric Research Laboratory</w:t>
      </w:r>
      <w:r w:rsidR="00B63F70" w:rsidRPr="00B63F70">
        <w:rPr>
          <w:rFonts w:ascii="Helvetica Neue" w:hAnsi="Helvetica Neue"/>
        </w:rPr>
        <w:t>, which committed to sponsoring the project this spring</w:t>
      </w:r>
      <w:r w:rsidRPr="00B63F70">
        <w:rPr>
          <w:rFonts w:ascii="Helvetica Neue" w:hAnsi="Helvetica Neue"/>
        </w:rPr>
        <w:t>,</w:t>
      </w:r>
      <w:r w:rsidR="00B63F70" w:rsidRPr="00B63F70">
        <w:rPr>
          <w:rFonts w:ascii="Helvetica Neue" w:hAnsi="Helvetica Neue"/>
        </w:rPr>
        <w:t xml:space="preserve"> the French company</w:t>
      </w:r>
      <w:r w:rsidRPr="00B63F70">
        <w:rPr>
          <w:rFonts w:ascii="Helvetica Neue" w:hAnsi="Helvetica Neue"/>
        </w:rPr>
        <w:t xml:space="preserve"> ENGIE also </w:t>
      </w:r>
      <w:r w:rsidR="00B63F70" w:rsidRPr="00B63F70">
        <w:rPr>
          <w:rFonts w:ascii="Helvetica Neue" w:hAnsi="Helvetica Neue"/>
        </w:rPr>
        <w:t>contributed to funding</w:t>
      </w:r>
      <w:r w:rsidRPr="00B63F70">
        <w:rPr>
          <w:rFonts w:ascii="Helvetica Neue" w:hAnsi="Helvetica Neue"/>
        </w:rPr>
        <w:t xml:space="preserve"> the project as a sp</w:t>
      </w:r>
      <w:r w:rsidR="00B63F70" w:rsidRPr="00B63F70">
        <w:rPr>
          <w:rFonts w:ascii="Helvetica Neue" w:hAnsi="Helvetica Neue"/>
        </w:rPr>
        <w:t>onsoring participant. The</w:t>
      </w:r>
      <w:r w:rsidRPr="00B63F70">
        <w:rPr>
          <w:rFonts w:ascii="Helvetica Neue" w:hAnsi="Helvetica Neue"/>
        </w:rPr>
        <w:t xml:space="preserve"> sponsorships will be used to offset costs for semi-annual coordination meetings that allows the 24 organizations and 18 individual participants to coordinate joint R&amp;D on building and city-scale modeling, simulation and optimization.</w:t>
      </w:r>
    </w:p>
    <w:p w14:paraId="04FADED4" w14:textId="32F5AA4C" w:rsidR="00B84364" w:rsidRPr="00B63F70" w:rsidRDefault="0058401B">
      <w:pPr>
        <w:rPr>
          <w:rFonts w:ascii="Helvetica Neue" w:hAnsi="Helvetica Neue"/>
        </w:rPr>
      </w:pPr>
      <w:r w:rsidRPr="00B63F70">
        <w:rPr>
          <w:rFonts w:ascii="Helvetica Neue" w:hAnsi="Helvetica Neue"/>
        </w:rPr>
        <w:t>For more information about IBPSA Project 1</w:t>
      </w:r>
      <w:r w:rsidR="00347756" w:rsidRPr="00B63F70">
        <w:rPr>
          <w:rFonts w:ascii="Helvetica Neue" w:hAnsi="Helvetica Neue"/>
        </w:rPr>
        <w:t xml:space="preserve"> and how to join</w:t>
      </w:r>
      <w:r w:rsidRPr="00B63F70">
        <w:rPr>
          <w:rFonts w:ascii="Helvetica Neue" w:hAnsi="Helvetica Neue"/>
        </w:rPr>
        <w:t xml:space="preserve">, visit </w:t>
      </w:r>
      <w:hyperlink r:id="rId8" w:history="1">
        <w:r w:rsidR="00621153" w:rsidRPr="00B63F70">
          <w:rPr>
            <w:rStyle w:val="Hyperlink"/>
            <w:rFonts w:ascii="Helvetica Neue" w:hAnsi="Helvetica Neue"/>
          </w:rPr>
          <w:t>https://ibpsa.github.io/project1/</w:t>
        </w:r>
      </w:hyperlink>
      <w:r w:rsidRPr="00B63F70">
        <w:rPr>
          <w:rFonts w:ascii="Helvetica Neue" w:hAnsi="Helvetica Neue"/>
        </w:rPr>
        <w:t>.</w:t>
      </w:r>
    </w:p>
    <w:p w14:paraId="64F6BBE8" w14:textId="5AAF1194" w:rsidR="00B63F70" w:rsidRPr="00B63F70" w:rsidRDefault="00B63F70">
      <w:pPr>
        <w:rPr>
          <w:rFonts w:ascii="Helvetica Neue" w:hAnsi="Helvetica Neue"/>
        </w:rPr>
      </w:pPr>
      <w:r w:rsidRPr="00B63F70">
        <w:rPr>
          <w:rFonts w:ascii="Helvetica Neue" w:hAnsi="Helvetica Neue"/>
        </w:rPr>
        <w:t xml:space="preserve">For upcoming meetings, visit </w:t>
      </w:r>
      <w:hyperlink r:id="rId9" w:history="1">
        <w:r w:rsidRPr="00B63F70">
          <w:rPr>
            <w:rStyle w:val="Hyperlink"/>
            <w:rFonts w:ascii="Helvetica Neue" w:hAnsi="Helvetica Neue"/>
          </w:rPr>
          <w:t>https://github.com/ibpsa/project1/wiki/Meetings</w:t>
        </w:r>
      </w:hyperlink>
      <w:r w:rsidRPr="00B63F70">
        <w:rPr>
          <w:rFonts w:ascii="Helvetica Neue" w:hAnsi="Helvetica Neue"/>
        </w:rPr>
        <w:t xml:space="preserve"> </w:t>
      </w:r>
    </w:p>
    <w:bookmarkStart w:id="1" w:name="_GoBack"/>
    <w:bookmarkEnd w:id="1"/>
    <w:p w14:paraId="27431E91" w14:textId="09423535" w:rsidR="00B84364" w:rsidRPr="00B63F70" w:rsidRDefault="00323F7A">
      <w:pPr>
        <w:rPr>
          <w:rFonts w:ascii="Helvetica Neue" w:hAnsi="Helvetica Neue"/>
        </w:rPr>
      </w:pPr>
      <w:r w:rsidRPr="00B63F70">
        <w:rPr>
          <w:rFonts w:ascii="Helvetica Neue" w:hAnsi="Helvetica Neue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6545E6F" wp14:editId="2520D0F1">
                <wp:simplePos x="0" y="0"/>
                <wp:positionH relativeFrom="column">
                  <wp:posOffset>-63500</wp:posOffset>
                </wp:positionH>
                <wp:positionV relativeFrom="paragraph">
                  <wp:posOffset>194310</wp:posOffset>
                </wp:positionV>
                <wp:extent cx="6172835" cy="3907155"/>
                <wp:effectExtent l="0" t="0" r="0" b="4445"/>
                <wp:wrapSquare wrapText="bothSides"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72835" cy="3907155"/>
                        </a:xfrm>
                        <a:prstGeom prst="rect">
                          <a:avLst/>
                        </a:prstGeom>
                        <a:solidFill>
                          <a:srgbClr val="FFFF00">
                            <a:alpha val="18000"/>
                          </a:srgbClr>
                        </a:solidFill>
                        <a:ln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162ED8" w14:textId="77777777" w:rsidR="00323F7A" w:rsidRPr="00B63F70" w:rsidRDefault="00323F7A" w:rsidP="00323F7A">
                            <w:pPr>
                              <w:rPr>
                                <w:rFonts w:ascii="Helvetica Neue" w:hAnsi="Helvetica Neue"/>
                                <w:b/>
                              </w:rPr>
                            </w:pPr>
                            <w:r w:rsidRPr="00323F7A">
                              <w:rPr>
                                <w:rFonts w:ascii="Helvetica Neue" w:hAnsi="Helvetica Neue"/>
                                <w:b/>
                                <w:color w:val="C00000"/>
                              </w:rPr>
                              <w:t>About IBPSA Project 1</w:t>
                            </w:r>
                          </w:p>
                          <w:p w14:paraId="3A0FD86E" w14:textId="77777777" w:rsidR="00323F7A" w:rsidRPr="00B63F70" w:rsidRDefault="00323F7A" w:rsidP="00323F7A">
                            <w:pPr>
                              <w:rPr>
                                <w:rFonts w:ascii="Helvetica Neue" w:hAnsi="Helvetica Neue"/>
                              </w:rPr>
                            </w:pPr>
                            <w:r w:rsidRPr="00B63F70">
                              <w:rPr>
                                <w:rFonts w:ascii="Helvetica Neue" w:hAnsi="Helvetica Neue"/>
                              </w:rPr>
                              <w:t xml:space="preserve">IBPSA Project 1 is a collaboration to build the basis of next generation computing tools for the design and operation of building and district energy and control systems. It extends work conducted under the </w:t>
                            </w:r>
                            <w:hyperlink r:id="rId10" w:history="1">
                              <w:r w:rsidRPr="00B63F70">
                                <w:rPr>
                                  <w:rStyle w:val="Hyperlink"/>
                                  <w:rFonts w:ascii="Helvetica Neue" w:hAnsi="Helvetica Neue"/>
                                </w:rPr>
                                <w:t>IEA EBC Annex 60</w:t>
                              </w:r>
                            </w:hyperlink>
                            <w:r w:rsidRPr="00B63F70">
                              <w:rPr>
                                <w:rFonts w:ascii="Helvetica Neue" w:hAnsi="Helvetica Neue"/>
                              </w:rPr>
                              <w:t>. All work is open-source, will be free available, and built on three open standards:</w:t>
                            </w:r>
                          </w:p>
                          <w:p w14:paraId="0CEEC423" w14:textId="77777777" w:rsidR="00323F7A" w:rsidRPr="00B63F70" w:rsidRDefault="0088315B" w:rsidP="00323F7A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rFonts w:ascii="Helvetica Neue" w:hAnsi="Helvetica Neue"/>
                              </w:rPr>
                            </w:pPr>
                            <w:hyperlink r:id="rId11">
                              <w:r w:rsidR="00323F7A" w:rsidRPr="00B63F70">
                                <w:rPr>
                                  <w:rStyle w:val="Link"/>
                                  <w:rFonts w:ascii="Helvetica Neue" w:hAnsi="Helvetica Neue"/>
                                </w:rPr>
                                <w:t>IFC</w:t>
                              </w:r>
                            </w:hyperlink>
                            <w:r w:rsidR="00323F7A" w:rsidRPr="00B63F70">
                              <w:rPr>
                                <w:rFonts w:ascii="Helvetica Neue" w:hAnsi="Helvetica Neue"/>
                              </w:rPr>
                              <w:t xml:space="preserve"> and further classification schemes for data modeling at the building scale,</w:t>
                            </w:r>
                          </w:p>
                          <w:p w14:paraId="3EE733D4" w14:textId="77777777" w:rsidR="00323F7A" w:rsidRPr="00B63F70" w:rsidRDefault="0088315B" w:rsidP="00323F7A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rFonts w:ascii="Helvetica Neue" w:hAnsi="Helvetica Neue"/>
                              </w:rPr>
                            </w:pPr>
                            <w:hyperlink r:id="rId12">
                              <w:proofErr w:type="spellStart"/>
                              <w:r w:rsidR="00323F7A" w:rsidRPr="00B63F70">
                                <w:rPr>
                                  <w:rStyle w:val="Link"/>
                                  <w:rFonts w:ascii="Helvetica Neue" w:hAnsi="Helvetica Neue"/>
                                </w:rPr>
                                <w:t>CityGML</w:t>
                              </w:r>
                              <w:proofErr w:type="spellEnd"/>
                            </w:hyperlink>
                            <w:r w:rsidR="00323F7A" w:rsidRPr="00B63F70">
                              <w:rPr>
                                <w:rFonts w:ascii="Helvetica Neue" w:hAnsi="Helvetica Neue"/>
                              </w:rPr>
                              <w:t xml:space="preserve"> for data modeling at the district scale including application domain extensions (ADEs), and</w:t>
                            </w:r>
                          </w:p>
                          <w:p w14:paraId="46BC1FEF" w14:textId="77777777" w:rsidR="00323F7A" w:rsidRPr="00B63F70" w:rsidRDefault="0088315B" w:rsidP="00323F7A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rFonts w:ascii="Helvetica Neue" w:hAnsi="Helvetica Neue"/>
                              </w:rPr>
                            </w:pPr>
                            <w:hyperlink r:id="rId13">
                              <w:r w:rsidR="00323F7A" w:rsidRPr="00B63F70">
                                <w:rPr>
                                  <w:rStyle w:val="Link"/>
                                  <w:rFonts w:ascii="Helvetica Neue" w:hAnsi="Helvetica Neue"/>
                                </w:rPr>
                                <w:t>Modelica</w:t>
                              </w:r>
                            </w:hyperlink>
                            <w:r w:rsidR="00323F7A" w:rsidRPr="00B63F70">
                              <w:rPr>
                                <w:rFonts w:ascii="Helvetica Neue" w:hAnsi="Helvetica Neue"/>
                              </w:rPr>
                              <w:t xml:space="preserve"> and FMI technologies for modeling and optimization of the performance of building and district energy systems.</w:t>
                            </w:r>
                          </w:p>
                          <w:p w14:paraId="3A21FE73" w14:textId="77777777" w:rsidR="00323F7A" w:rsidRPr="00B63F70" w:rsidRDefault="00323F7A" w:rsidP="00323F7A">
                            <w:pPr>
                              <w:rPr>
                                <w:rFonts w:ascii="Helvetica Neue" w:hAnsi="Helvetica Neue"/>
                              </w:rPr>
                            </w:pPr>
                            <w:r w:rsidRPr="00B63F70">
                              <w:rPr>
                                <w:rFonts w:ascii="Helvetica Neue" w:hAnsi="Helvetica Neue"/>
                              </w:rPr>
                              <w:t>The project will be conducted from summer 2017 to summer 2022. It includes three tasks that</w:t>
                            </w:r>
                          </w:p>
                          <w:p w14:paraId="452B4776" w14:textId="77777777" w:rsidR="00323F7A" w:rsidRPr="00B63F70" w:rsidRDefault="00323F7A" w:rsidP="00323F7A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rFonts w:ascii="Helvetica Neue" w:hAnsi="Helvetica Neue"/>
                              </w:rPr>
                            </w:pPr>
                            <w:r w:rsidRPr="00B63F70">
                              <w:rPr>
                                <w:rFonts w:ascii="Helvetica Neue" w:hAnsi="Helvetica Neue"/>
                              </w:rPr>
                              <w:t>develop Modelica model libraries for simulation and for model predictive control,</w:t>
                            </w:r>
                          </w:p>
                          <w:p w14:paraId="286150DC" w14:textId="77777777" w:rsidR="00323F7A" w:rsidRPr="00B63F70" w:rsidRDefault="00323F7A" w:rsidP="00323F7A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rFonts w:ascii="Helvetica Neue" w:hAnsi="Helvetica Neue"/>
                              </w:rPr>
                            </w:pPr>
                            <w:r w:rsidRPr="00B63F70">
                              <w:rPr>
                                <w:rFonts w:ascii="Helvetica Neue" w:hAnsi="Helvetica Neue"/>
                              </w:rPr>
                              <w:t xml:space="preserve">map IFC and </w:t>
                            </w:r>
                            <w:proofErr w:type="spellStart"/>
                            <w:r w:rsidRPr="00B63F70">
                              <w:rPr>
                                <w:rFonts w:ascii="Helvetica Neue" w:hAnsi="Helvetica Neue"/>
                              </w:rPr>
                              <w:t>CityGML</w:t>
                            </w:r>
                            <w:proofErr w:type="spellEnd"/>
                            <w:r w:rsidRPr="00B63F70">
                              <w:rPr>
                                <w:rFonts w:ascii="Helvetica Neue" w:hAnsi="Helvetica Neue"/>
                              </w:rPr>
                              <w:t xml:space="preserve"> to Modelica, and</w:t>
                            </w:r>
                          </w:p>
                          <w:p w14:paraId="3867DD57" w14:textId="77777777" w:rsidR="00323F7A" w:rsidRPr="00B63F70" w:rsidRDefault="00323F7A" w:rsidP="00323F7A">
                            <w:pPr>
                              <w:pStyle w:val="Compact"/>
                              <w:numPr>
                                <w:ilvl w:val="0"/>
                                <w:numId w:val="2"/>
                              </w:numPr>
                              <w:rPr>
                                <w:rFonts w:ascii="Helvetica Neue" w:hAnsi="Helvetica Neue"/>
                              </w:rPr>
                            </w:pPr>
                            <w:r w:rsidRPr="00B63F70">
                              <w:rPr>
                                <w:rFonts w:ascii="Helvetica Neue" w:hAnsi="Helvetica Neue"/>
                              </w:rPr>
                              <w:t>demonstrate through applications the capabilities enabled through Modelica, and identify research needs and test research result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6545E6F" id="_x0000_t202" coordsize="21600,21600" o:spt="202" path="m0,0l0,21600,21600,21600,21600,0xe">
                <v:stroke joinstyle="miter"/>
                <v:path gradientshapeok="t" o:connecttype="rect"/>
              </v:shapetype>
              <v:shape id="Text Box 3" o:spid="_x0000_s1026" type="#_x0000_t202" style="position:absolute;margin-left:-5pt;margin-top:15.3pt;width:486.05pt;height:307.6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" fillcolor="yellow" stroked="f">
                <v:fill opacity="11822f"/>
                <v:textbox>
                  <w:txbxContent>
                    <w:p w14:paraId="3C162ED8" w14:textId="77777777" w:rsidR="00323F7A" w:rsidRPr="00B63F70" w:rsidRDefault="00323F7A" w:rsidP="00323F7A">
                      <w:pPr>
                        <w:rPr>
                          <w:rFonts w:ascii="Helvetica Neue" w:hAnsi="Helvetica Neue"/>
                          <w:b/>
                        </w:rPr>
                      </w:pPr>
                      <w:r w:rsidRPr="00323F7A">
                        <w:rPr>
                          <w:rFonts w:ascii="Helvetica Neue" w:hAnsi="Helvetica Neue"/>
                          <w:b/>
                          <w:color w:val="C00000"/>
                        </w:rPr>
                        <w:t>About IBPSA Project 1</w:t>
                      </w:r>
                    </w:p>
                    <w:p w14:paraId="3A0FD86E" w14:textId="77777777" w:rsidR="00323F7A" w:rsidRPr="00B63F70" w:rsidRDefault="00323F7A" w:rsidP="00323F7A">
                      <w:pPr>
                        <w:rPr>
                          <w:rFonts w:ascii="Helvetica Neue" w:hAnsi="Helvetica Neue"/>
                        </w:rPr>
                      </w:pPr>
                      <w:r w:rsidRPr="00B63F70">
                        <w:rPr>
                          <w:rFonts w:ascii="Helvetica Neue" w:hAnsi="Helvetica Neue"/>
                        </w:rPr>
                        <w:t xml:space="preserve">IBPSA Project 1 is a collaboration to build the basis of next generation computing tools for the design and operation of building and district energy and control systems. It extends work conducted under the </w:t>
                      </w:r>
                      <w:hyperlink r:id="rId14" w:history="1">
                        <w:r w:rsidRPr="00B63F70">
                          <w:rPr>
                            <w:rStyle w:val="Hyperlink"/>
                            <w:rFonts w:ascii="Helvetica Neue" w:hAnsi="Helvetica Neue"/>
                          </w:rPr>
                          <w:t>IEA EBC Annex 60</w:t>
                        </w:r>
                      </w:hyperlink>
                      <w:r w:rsidRPr="00B63F70">
                        <w:rPr>
                          <w:rFonts w:ascii="Helvetica Neue" w:hAnsi="Helvetica Neue"/>
                        </w:rPr>
                        <w:t>. All work is open-source, will be free available, and built on three open standards:</w:t>
                      </w:r>
                    </w:p>
                    <w:p w14:paraId="0CEEC423" w14:textId="77777777" w:rsidR="00323F7A" w:rsidRPr="00B63F70" w:rsidRDefault="00323F7A" w:rsidP="00323F7A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rFonts w:ascii="Helvetica Neue" w:hAnsi="Helvetica Neue"/>
                        </w:rPr>
                      </w:pPr>
                      <w:hyperlink r:id="rId15">
                        <w:r w:rsidRPr="00B63F70">
                          <w:rPr>
                            <w:rStyle w:val="Link"/>
                            <w:rFonts w:ascii="Helvetica Neue" w:hAnsi="Helvetica Neue"/>
                          </w:rPr>
                          <w:t>IFC</w:t>
                        </w:r>
                      </w:hyperlink>
                      <w:r w:rsidRPr="00B63F70">
                        <w:rPr>
                          <w:rFonts w:ascii="Helvetica Neue" w:hAnsi="Helvetica Neue"/>
                        </w:rPr>
                        <w:t xml:space="preserve"> and further classification schemes for data modeling at the building scale,</w:t>
                      </w:r>
                    </w:p>
                    <w:p w14:paraId="3EE733D4" w14:textId="77777777" w:rsidR="00323F7A" w:rsidRPr="00B63F70" w:rsidRDefault="00323F7A" w:rsidP="00323F7A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rFonts w:ascii="Helvetica Neue" w:hAnsi="Helvetica Neue"/>
                        </w:rPr>
                      </w:pPr>
                      <w:hyperlink r:id="rId16">
                        <w:proofErr w:type="spellStart"/>
                        <w:r w:rsidRPr="00B63F70">
                          <w:rPr>
                            <w:rStyle w:val="Link"/>
                            <w:rFonts w:ascii="Helvetica Neue" w:hAnsi="Helvetica Neue"/>
                          </w:rPr>
                          <w:t>CityGML</w:t>
                        </w:r>
                        <w:proofErr w:type="spellEnd"/>
                      </w:hyperlink>
                      <w:r w:rsidRPr="00B63F70">
                        <w:rPr>
                          <w:rFonts w:ascii="Helvetica Neue" w:hAnsi="Helvetica Neue"/>
                        </w:rPr>
                        <w:t xml:space="preserve"> for data modeling at the district scale including application domain extensions (ADEs), and</w:t>
                      </w:r>
                    </w:p>
                    <w:p w14:paraId="46BC1FEF" w14:textId="77777777" w:rsidR="00323F7A" w:rsidRPr="00B63F70" w:rsidRDefault="00323F7A" w:rsidP="00323F7A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rFonts w:ascii="Helvetica Neue" w:hAnsi="Helvetica Neue"/>
                        </w:rPr>
                      </w:pPr>
                      <w:hyperlink r:id="rId17">
                        <w:r w:rsidRPr="00B63F70">
                          <w:rPr>
                            <w:rStyle w:val="Link"/>
                            <w:rFonts w:ascii="Helvetica Neue" w:hAnsi="Helvetica Neue"/>
                          </w:rPr>
                          <w:t>Modelica</w:t>
                        </w:r>
                      </w:hyperlink>
                      <w:r w:rsidRPr="00B63F70">
                        <w:rPr>
                          <w:rFonts w:ascii="Helvetica Neue" w:hAnsi="Helvetica Neue"/>
                        </w:rPr>
                        <w:t xml:space="preserve"> and FMI technologies for modeling and optimization of the performance of building and district energy systems.</w:t>
                      </w:r>
                    </w:p>
                    <w:p w14:paraId="3A21FE73" w14:textId="77777777" w:rsidR="00323F7A" w:rsidRPr="00B63F70" w:rsidRDefault="00323F7A" w:rsidP="00323F7A">
                      <w:pPr>
                        <w:rPr>
                          <w:rFonts w:ascii="Helvetica Neue" w:hAnsi="Helvetica Neue"/>
                        </w:rPr>
                      </w:pPr>
                      <w:r w:rsidRPr="00B63F70">
                        <w:rPr>
                          <w:rFonts w:ascii="Helvetica Neue" w:hAnsi="Helvetica Neue"/>
                        </w:rPr>
                        <w:t>The project will be conducted from summer 2017 to summer 2022. It includes three tasks that</w:t>
                      </w:r>
                    </w:p>
                    <w:p w14:paraId="452B4776" w14:textId="77777777" w:rsidR="00323F7A" w:rsidRPr="00B63F70" w:rsidRDefault="00323F7A" w:rsidP="00323F7A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rFonts w:ascii="Helvetica Neue" w:hAnsi="Helvetica Neue"/>
                        </w:rPr>
                      </w:pPr>
                      <w:r w:rsidRPr="00B63F70">
                        <w:rPr>
                          <w:rFonts w:ascii="Helvetica Neue" w:hAnsi="Helvetica Neue"/>
                        </w:rPr>
                        <w:t>develop Modelica model libraries for simulation and for model predictive control,</w:t>
                      </w:r>
                    </w:p>
                    <w:p w14:paraId="286150DC" w14:textId="77777777" w:rsidR="00323F7A" w:rsidRPr="00B63F70" w:rsidRDefault="00323F7A" w:rsidP="00323F7A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rFonts w:ascii="Helvetica Neue" w:hAnsi="Helvetica Neue"/>
                        </w:rPr>
                      </w:pPr>
                      <w:r w:rsidRPr="00B63F70">
                        <w:rPr>
                          <w:rFonts w:ascii="Helvetica Neue" w:hAnsi="Helvetica Neue"/>
                        </w:rPr>
                        <w:t xml:space="preserve">map IFC and </w:t>
                      </w:r>
                      <w:proofErr w:type="spellStart"/>
                      <w:r w:rsidRPr="00B63F70">
                        <w:rPr>
                          <w:rFonts w:ascii="Helvetica Neue" w:hAnsi="Helvetica Neue"/>
                        </w:rPr>
                        <w:t>CityGML</w:t>
                      </w:r>
                      <w:proofErr w:type="spellEnd"/>
                      <w:r w:rsidRPr="00B63F70">
                        <w:rPr>
                          <w:rFonts w:ascii="Helvetica Neue" w:hAnsi="Helvetica Neue"/>
                        </w:rPr>
                        <w:t xml:space="preserve"> to Modelica, and</w:t>
                      </w:r>
                    </w:p>
                    <w:p w14:paraId="3867DD57" w14:textId="77777777" w:rsidR="00323F7A" w:rsidRPr="00B63F70" w:rsidRDefault="00323F7A" w:rsidP="00323F7A">
                      <w:pPr>
                        <w:pStyle w:val="Compact"/>
                        <w:numPr>
                          <w:ilvl w:val="0"/>
                          <w:numId w:val="2"/>
                        </w:numPr>
                        <w:rPr>
                          <w:rFonts w:ascii="Helvetica Neue" w:hAnsi="Helvetica Neue"/>
                        </w:rPr>
                      </w:pPr>
                      <w:r w:rsidRPr="00B63F70">
                        <w:rPr>
                          <w:rFonts w:ascii="Helvetica Neue" w:hAnsi="Helvetica Neue"/>
                        </w:rPr>
                        <w:t>demonstrate through applications the capabilities enabled through Modelica, and identify research needs and test research results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B84364" w:rsidRPr="00B63F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swiss"/>
    <w:pitch w:val="variable"/>
    <w:sig w:usb0="E50002FF" w:usb1="500079DB" w:usb2="0000001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069D687"/>
    <w:multiLevelType w:val="multilevel"/>
    <w:tmpl w:val="D994AE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57166EA"/>
    <w:multiLevelType w:val="multilevel"/>
    <w:tmpl w:val="6478B6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5353"/>
    <w:rsid w:val="00222D6C"/>
    <w:rsid w:val="00323F7A"/>
    <w:rsid w:val="00347756"/>
    <w:rsid w:val="00494E97"/>
    <w:rsid w:val="004E29B3"/>
    <w:rsid w:val="0058401B"/>
    <w:rsid w:val="00590D07"/>
    <w:rsid w:val="00621153"/>
    <w:rsid w:val="00784D58"/>
    <w:rsid w:val="0088315B"/>
    <w:rsid w:val="008D6863"/>
    <w:rsid w:val="009307C1"/>
    <w:rsid w:val="009B5C6D"/>
    <w:rsid w:val="00B63F70"/>
    <w:rsid w:val="00B84364"/>
    <w:rsid w:val="00B86B75"/>
    <w:rsid w:val="00BC48D5"/>
    <w:rsid w:val="00C36279"/>
    <w:rsid w:val="00CA001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A3CA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62115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CA0012"/>
    <w:pPr>
      <w:spacing w:before="0"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A0012"/>
    <w:rPr>
      <w:rFonts w:ascii="Times New Roma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semiHidden/>
    <w:unhideWhenUsed/>
    <w:rsid w:val="00222D6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www.buildingsmart-tech.org/" TargetMode="External"/><Relationship Id="rId12" Type="http://schemas.openxmlformats.org/officeDocument/2006/relationships/hyperlink" Target="http://www.citygml.org/" TargetMode="External"/><Relationship Id="rId13" Type="http://schemas.openxmlformats.org/officeDocument/2006/relationships/hyperlink" Target="http://www.modelica.org/" TargetMode="External"/><Relationship Id="rId14" Type="http://schemas.openxmlformats.org/officeDocument/2006/relationships/hyperlink" Target="http://iea-annex60.org/" TargetMode="External"/><Relationship Id="rId15" Type="http://schemas.openxmlformats.org/officeDocument/2006/relationships/hyperlink" Target="http://www.buildingsmart-tech.org/" TargetMode="External"/><Relationship Id="rId16" Type="http://schemas.openxmlformats.org/officeDocument/2006/relationships/hyperlink" Target="http://www.citygml.org/" TargetMode="External"/><Relationship Id="rId17" Type="http://schemas.openxmlformats.org/officeDocument/2006/relationships/hyperlink" Target="http://www.modelica.org/" TargetMode="External"/><Relationship Id="rId18" Type="http://schemas.openxmlformats.org/officeDocument/2006/relationships/fontTable" Target="fontTable.xml"/><Relationship Id="rId1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jpg"/><Relationship Id="rId7" Type="http://schemas.openxmlformats.org/officeDocument/2006/relationships/image" Target="media/image3.jpeg"/><Relationship Id="rId8" Type="http://schemas.openxmlformats.org/officeDocument/2006/relationships/hyperlink" Target="https://ibpsa.github.io/project1/" TargetMode="External"/><Relationship Id="rId9" Type="http://schemas.openxmlformats.org/officeDocument/2006/relationships/hyperlink" Target="https://github.com/ibpsa/project1/wiki/Meetings" TargetMode="External"/><Relationship Id="rId10" Type="http://schemas.openxmlformats.org/officeDocument/2006/relationships/hyperlink" Target="http://iea-annex60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75</Words>
  <Characters>1002</Characters>
  <Application>Microsoft Macintosh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IBPSA Project 1 started officially on August 5, 2017</vt:lpstr>
    </vt:vector>
  </TitlesOfParts>
  <Company/>
  <LinksUpToDate>false</LinksUpToDate>
  <CharactersWithSpaces>11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ristoph van Treeck</dc:creator>
  <cp:lastModifiedBy>Michael Wetter</cp:lastModifiedBy>
  <cp:revision>7</cp:revision>
  <dcterms:created xsi:type="dcterms:W3CDTF">2017-03-20T15:58:00Z</dcterms:created>
  <dcterms:modified xsi:type="dcterms:W3CDTF">2017-09-13T17:42:00Z</dcterms:modified>
</cp:coreProperties>
</file>